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Milan</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Salon Name]</w:t>
      </w:r>
      <w:r>
        <w:br/>
      </w:r>
      <w:r>
        <w:t xml:space="preserve">[Salon Address]</w:t>
      </w:r>
      <w:r>
        <w:br/>
      </w:r>
      <w:r>
        <w:t xml:space="preserve">Milan, Italy</w:t>
      </w:r>
      <w:r>
        <w:br/>
      </w:r>
    </w:p>
    <w:bookmarkStart w:id="20" w:name="dear-hiring-managers-name"/>
    <w:p>
      <w:pPr>
        <w:pStyle w:val="Heading2"/>
      </w:pPr>
      <w:r>
        <w:t xml:space="preserve">Dear [Hiring Manager's Name],</w:t>
      </w:r>
    </w:p>
    <w:p>
      <w:pPr>
        <w:pStyle w:val="FirstParagraph"/>
      </w:pPr>
      <w:r>
        <w:t xml:space="preserve">As a passionate and experienced hairdresser with over [X years] of expertise in the dynamic world of hair artistry, I am excited to apply for the position at your esteemed salon in Milan, Italy. The opportunity to contribute my skills, creativity, and dedication to a city renowned for its fashion and beauty is both thrilling and aligns perfectly with my professional aspirations. Milan, as a global hub of style and innovation, demands a hairdresser who not only understands the technical intricacies of their craft but also embodies the sophistication and elegance that define Italian culture. This is precisely where I believe I can thrive.</w:t>
      </w:r>
    </w:p>
    <w:p>
      <w:pPr>
        <w:pStyle w:val="BodyText"/>
      </w:pPr>
      <w:r>
        <w:t xml:space="preserve">Throughout my career, I have honed my abilities in cutting, coloring, styling, and client consultation, ensuring that each service is tailored to reflect the unique personality and lifestyle of every individual. My approach combines technical precision with a deep appreciation for artistic expression, allowing me to create looks that are both timeless and on-trend. In Italy Milan, where fashion is an integral part of daily life, I have consistently sought to elevate my work by staying attuned to the latest trends while respecting the cultural significance of hair in Italian society.</w:t>
      </w:r>
    </w:p>
    <w:p>
      <w:pPr>
        <w:pStyle w:val="BodyText"/>
      </w:pPr>
      <w:r>
        <w:t xml:space="preserve">One of my greatest strengths as a hairdresser is my ability to connect with clients on a personal level. I believe that building trust and understanding is essential to delivering exceptional results. In Milan, where clients often seek not just a hairstyle but an experience, I take pride in offering personalized consultations that address their needs and aspirations. Whether it’s crafting a classic bob for a business professional or designing an avant-garde color palette for a fashion-forward client, I ensure that every decision is made with care and consideration.</w:t>
      </w:r>
    </w:p>
    <w:p>
      <w:pPr>
        <w:pStyle w:val="BodyText"/>
      </w:pPr>
      <w:r>
        <w:t xml:space="preserve">My work ethic is rooted in professionalism, attention to detail, and an unwavering commitment to excellence. I have worked in both high-end salons and independent studios, where I have consistently received positive feedback for my ability to balance creativity with practicality. In Milan’s competitive beauty industry, this balance is crucial. The city’s clientele expects nothing less than perfection, and I am determined to meet and exceed those expectations through my dedication to continuous learning and innovation.</w:t>
      </w:r>
    </w:p>
    <w:p>
      <w:pPr>
        <w:pStyle w:val="BodyText"/>
      </w:pPr>
      <w:r>
        <w:t xml:space="preserve">What sets me apart as a hairdresser is my adaptability. The ever-evolving nature of Milan’s fashion scene requires a hairdresser who can seamlessly transition between traditional techniques and modern trends. I have trained extensively in advanced cutting methods, such as layering and texturizing, and am well-versed in the latest color techniques, including balayage and ombre. Additionally, I stay informed about emerging styles by following Italian fashion weeks and collaborating with local designers to ensure my work remains relevant and inspiring.</w:t>
      </w:r>
    </w:p>
    <w:p>
      <w:pPr>
        <w:pStyle w:val="BodyText"/>
      </w:pPr>
      <w:r>
        <w:t xml:space="preserve">Italy Milan is more than just a location for me—it’s a source of inspiration. The city’s vibrant energy, historic landmarks, and emphasis on aesthetics have shaped my perspective as a hairdresser. I am particularly drawn to the way Milanese women embrace their individuality through their style, from the elegant simplicity of a well-cut hairstyle to the bold statement of an experimental color. I aim to contribute this same spirit of confidence and self-expression to your salon’s clientele.</w:t>
      </w:r>
    </w:p>
    <w:p>
      <w:pPr>
        <w:pStyle w:val="BodyText"/>
      </w:pPr>
      <w:r>
        <w:t xml:space="preserve">My experience in multicultural environments has also prepared me to work with a diverse range of clients. Whether they are locals or international visitors, I ensure that my services reflect their cultural preferences while maintaining the highest standards of quality. In Milan, where the beauty industry is deeply intertwined with global trends, this adaptability is invaluable. I am confident that my ability to communicate effectively in multiple languages and understand different perspectives will allow me to connect with a wide array of clients.</w:t>
      </w:r>
    </w:p>
    <w:p>
      <w:pPr>
        <w:pStyle w:val="BodyText"/>
      </w:pPr>
      <w:r>
        <w:t xml:space="preserve">As a hairdresser, I view my role as more than just providing a service—it’s about creating memories and boosting confidence. In Italy Milan, where beauty is celebrated as an art form, I am eager to bring my passion and expertise to your team. I am particularly impressed by [Salon Name]’s reputation for excellence and commitment to innovation. I believe that my skills, combined with your salon’s vision, would result in a collaborative environment where creativity thrives.</w:t>
      </w:r>
    </w:p>
    <w:p>
      <w:pPr>
        <w:pStyle w:val="BodyText"/>
      </w:pPr>
      <w:r>
        <w:t xml:space="preserve">Thank you for considering my application. I would be honored to discuss how my background and aspirations align with the goals of your salon. Please feel free to contact me at [Your Phone Number] or [Your Email Address] at your convenience. I look forward to the opportunity to contribute to the success of [Salon Name] and make a meaningful impact in Italy Milan’s thriving beauty community.</w:t>
      </w:r>
    </w:p>
    <w:p>
      <w:pPr>
        <w:pStyle w:val="BodyText"/>
      </w:pPr>
      <w:r>
        <w:t xml:space="preserve">Warm regards,</w:t>
      </w:r>
      <w:r>
        <w:br/>
      </w:r>
      <w:r>
        <w:rPr>
          <w:bCs/>
          <w:b/>
        </w:rPr>
        <w:t xml:space="preserve">[Your Full Name]</w:t>
      </w:r>
      <w:r>
        <w:br/>
      </w:r>
      <w:r>
        <w:t xml:space="preserve">[Your Contact Information]</w:t>
      </w:r>
      <w:r>
        <w:br/>
      </w:r>
      <w:r>
        <w:t xml:space="preserve">[Portfolio or Website URL,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Italy Milan</dc:title>
  <dc:creator/>
  <dc:language>en</dc:language>
  <cp:keywords/>
  <dcterms:created xsi:type="dcterms:W3CDTF">2026-07-25T02:35:49Z</dcterms:created>
  <dcterms:modified xsi:type="dcterms:W3CDTF">2026-07-25T02:35:49Z</dcterms:modified>
</cp:coreProperties>
</file>

<file path=docProps/custom.xml><?xml version="1.0" encoding="utf-8"?>
<Properties xmlns="http://schemas.openxmlformats.org/officeDocument/2006/custom-properties" xmlns:vt="http://schemas.openxmlformats.org/officeDocument/2006/docPropsVTypes"/>
</file>